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20C53" w14:textId="6F994E3B" w:rsidR="00683F74" w:rsidRDefault="00156048">
      <w:r>
        <w:rPr>
          <w:noProof/>
        </w:rPr>
        <w:drawing>
          <wp:anchor distT="0" distB="0" distL="114300" distR="114300" simplePos="0" relativeHeight="251658240" behindDoc="0" locked="0" layoutInCell="1" allowOverlap="1" wp14:anchorId="324715E6" wp14:editId="54992491">
            <wp:simplePos x="0" y="0"/>
            <wp:positionH relativeFrom="column">
              <wp:posOffset>-906780</wp:posOffset>
            </wp:positionH>
            <wp:positionV relativeFrom="page">
              <wp:posOffset>0</wp:posOffset>
            </wp:positionV>
            <wp:extent cx="7560945" cy="1915795"/>
            <wp:effectExtent l="0" t="0" r="0" b="1905"/>
            <wp:wrapSquare wrapText="bothSides"/>
            <wp:docPr id="4" name="Picture 4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945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5023D0" w14:textId="3A3D4F7E" w:rsidR="00683F74" w:rsidRPr="00155C81" w:rsidRDefault="00155C81">
      <w:pPr>
        <w:rPr>
          <w:b/>
          <w:bCs/>
          <w:sz w:val="32"/>
          <w:szCs w:val="32"/>
        </w:rPr>
      </w:pPr>
      <w:r w:rsidRPr="00155C81">
        <w:rPr>
          <w:b/>
          <w:bCs/>
          <w:sz w:val="32"/>
          <w:szCs w:val="32"/>
        </w:rPr>
        <w:t xml:space="preserve">Request a quote for </w:t>
      </w:r>
      <w:r w:rsidR="00D866B3">
        <w:rPr>
          <w:b/>
          <w:bCs/>
          <w:sz w:val="32"/>
          <w:szCs w:val="32"/>
        </w:rPr>
        <w:t>e</w:t>
      </w:r>
      <w:r w:rsidRPr="00155C81">
        <w:rPr>
          <w:b/>
          <w:bCs/>
          <w:sz w:val="32"/>
          <w:szCs w:val="32"/>
        </w:rPr>
        <w:t>xtended research</w:t>
      </w:r>
    </w:p>
    <w:p w14:paraId="6C80143B" w14:textId="49BE7488" w:rsidR="0058719B" w:rsidRDefault="0058719B" w:rsidP="0058719B">
      <w:r>
        <w:t xml:space="preserve">Please complete as much of this form </w:t>
      </w:r>
      <w:r w:rsidR="00D866B3">
        <w:t>as is relevant to your research request.</w:t>
      </w:r>
    </w:p>
    <w:p w14:paraId="2A896A1D" w14:textId="77777777" w:rsidR="00391B87" w:rsidRDefault="00391B87" w:rsidP="0058719B"/>
    <w:p w14:paraId="5486383F" w14:textId="13D50770" w:rsidR="00F6513E" w:rsidRPr="00F6513E" w:rsidRDefault="00F6513E">
      <w:pPr>
        <w:rPr>
          <w:rFonts w:cstheme="minorHAnsi"/>
          <w:b/>
          <w:bCs/>
          <w:color w:val="000000" w:themeColor="text1"/>
        </w:rPr>
      </w:pPr>
      <w:r w:rsidRPr="00F6513E">
        <w:rPr>
          <w:rFonts w:cstheme="minorHAnsi"/>
          <w:b/>
          <w:bCs/>
          <w:color w:val="000000" w:themeColor="text1"/>
        </w:rPr>
        <w:t>Please pri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5"/>
        <w:gridCol w:w="4505"/>
      </w:tblGrid>
      <w:tr w:rsidR="00F6513E" w14:paraId="02D22651" w14:textId="77777777" w:rsidTr="00F6513E">
        <w:tc>
          <w:tcPr>
            <w:tcW w:w="4505" w:type="dxa"/>
          </w:tcPr>
          <w:p w14:paraId="1F47C37C" w14:textId="77777777" w:rsidR="00F6513E" w:rsidRPr="00F6513E" w:rsidRDefault="00F6513E">
            <w:pPr>
              <w:rPr>
                <w:sz w:val="20"/>
                <w:szCs w:val="20"/>
              </w:rPr>
            </w:pPr>
            <w:r w:rsidRPr="00F6513E">
              <w:rPr>
                <w:sz w:val="20"/>
                <w:szCs w:val="20"/>
              </w:rPr>
              <w:t>Title      Given names</w:t>
            </w:r>
          </w:p>
          <w:p w14:paraId="38BF02A1" w14:textId="23B9859E" w:rsidR="00F6513E" w:rsidRDefault="00F6513E"/>
        </w:tc>
        <w:tc>
          <w:tcPr>
            <w:tcW w:w="4505" w:type="dxa"/>
          </w:tcPr>
          <w:p w14:paraId="2434CA0F" w14:textId="77777777" w:rsidR="00F6513E" w:rsidRPr="00F6513E" w:rsidRDefault="00F6513E">
            <w:pPr>
              <w:rPr>
                <w:sz w:val="20"/>
                <w:szCs w:val="20"/>
              </w:rPr>
            </w:pPr>
            <w:r w:rsidRPr="00F6513E">
              <w:rPr>
                <w:sz w:val="20"/>
                <w:szCs w:val="20"/>
              </w:rPr>
              <w:t>Family name</w:t>
            </w:r>
          </w:p>
          <w:p w14:paraId="12D4A532" w14:textId="1F2331A8" w:rsidR="00F6513E" w:rsidRDefault="00F6513E"/>
        </w:tc>
      </w:tr>
      <w:tr w:rsidR="00F6513E" w14:paraId="6E1F79BD" w14:textId="77777777" w:rsidTr="00F6513E">
        <w:tc>
          <w:tcPr>
            <w:tcW w:w="4505" w:type="dxa"/>
          </w:tcPr>
          <w:p w14:paraId="44135A49" w14:textId="77777777" w:rsidR="00F6513E" w:rsidRPr="00F6513E" w:rsidRDefault="00F6513E">
            <w:pPr>
              <w:rPr>
                <w:sz w:val="20"/>
                <w:szCs w:val="20"/>
              </w:rPr>
            </w:pPr>
            <w:r w:rsidRPr="00F6513E">
              <w:rPr>
                <w:sz w:val="20"/>
                <w:szCs w:val="20"/>
              </w:rPr>
              <w:t>Postal address/Street</w:t>
            </w:r>
          </w:p>
          <w:p w14:paraId="531498EA" w14:textId="183854A1" w:rsidR="00F6513E" w:rsidRDefault="00F6513E"/>
        </w:tc>
        <w:tc>
          <w:tcPr>
            <w:tcW w:w="4505" w:type="dxa"/>
          </w:tcPr>
          <w:p w14:paraId="5FC5CB6B" w14:textId="77777777" w:rsidR="00F6513E" w:rsidRPr="00F6513E" w:rsidRDefault="00F6513E">
            <w:pPr>
              <w:rPr>
                <w:sz w:val="20"/>
                <w:szCs w:val="20"/>
              </w:rPr>
            </w:pPr>
            <w:r w:rsidRPr="00F6513E">
              <w:rPr>
                <w:sz w:val="20"/>
                <w:szCs w:val="20"/>
              </w:rPr>
              <w:t>Telephone number including codes</w:t>
            </w:r>
          </w:p>
          <w:p w14:paraId="583B1848" w14:textId="357B8C65" w:rsidR="00F6513E" w:rsidRDefault="00F6513E"/>
        </w:tc>
      </w:tr>
      <w:tr w:rsidR="00F6513E" w14:paraId="61317FF3" w14:textId="77777777" w:rsidTr="00F6513E">
        <w:tc>
          <w:tcPr>
            <w:tcW w:w="4505" w:type="dxa"/>
          </w:tcPr>
          <w:p w14:paraId="6C5D94C9" w14:textId="77777777" w:rsidR="00F6513E" w:rsidRPr="00F6513E" w:rsidRDefault="00F6513E">
            <w:pPr>
              <w:rPr>
                <w:sz w:val="20"/>
                <w:szCs w:val="20"/>
              </w:rPr>
            </w:pPr>
            <w:r w:rsidRPr="00F6513E">
              <w:rPr>
                <w:sz w:val="20"/>
                <w:szCs w:val="20"/>
              </w:rPr>
              <w:t>City/Suburb/Town</w:t>
            </w:r>
          </w:p>
          <w:p w14:paraId="488E43F7" w14:textId="4219A1B6" w:rsidR="00F6513E" w:rsidRDefault="00F6513E"/>
        </w:tc>
        <w:tc>
          <w:tcPr>
            <w:tcW w:w="4505" w:type="dxa"/>
          </w:tcPr>
          <w:p w14:paraId="7805943A" w14:textId="77777777" w:rsidR="00F6513E" w:rsidRPr="00F6513E" w:rsidRDefault="00F6513E">
            <w:pPr>
              <w:rPr>
                <w:sz w:val="20"/>
                <w:szCs w:val="20"/>
              </w:rPr>
            </w:pPr>
            <w:r w:rsidRPr="00F6513E">
              <w:rPr>
                <w:sz w:val="20"/>
                <w:szCs w:val="20"/>
              </w:rPr>
              <w:t>QFHS membership number</w:t>
            </w:r>
          </w:p>
          <w:p w14:paraId="14D241C3" w14:textId="5D21E2C5" w:rsidR="00F6513E" w:rsidRDefault="00F6513E"/>
        </w:tc>
      </w:tr>
      <w:tr w:rsidR="00F6513E" w14:paraId="4CEC08D6" w14:textId="77777777" w:rsidTr="00F6513E">
        <w:tc>
          <w:tcPr>
            <w:tcW w:w="4505" w:type="dxa"/>
          </w:tcPr>
          <w:p w14:paraId="6FD2BC63" w14:textId="77777777" w:rsidR="00F6513E" w:rsidRPr="00F6513E" w:rsidRDefault="00F6513E">
            <w:pPr>
              <w:rPr>
                <w:sz w:val="20"/>
                <w:szCs w:val="20"/>
              </w:rPr>
            </w:pPr>
            <w:r w:rsidRPr="00F6513E">
              <w:rPr>
                <w:sz w:val="20"/>
                <w:szCs w:val="20"/>
              </w:rPr>
              <w:t>State/County         Postcode</w:t>
            </w:r>
          </w:p>
          <w:p w14:paraId="43066A43" w14:textId="09146E28" w:rsidR="00F6513E" w:rsidRDefault="00F6513E"/>
        </w:tc>
        <w:tc>
          <w:tcPr>
            <w:tcW w:w="4505" w:type="dxa"/>
          </w:tcPr>
          <w:p w14:paraId="369272DB" w14:textId="77777777" w:rsidR="00F6513E" w:rsidRPr="00F6513E" w:rsidRDefault="00F6513E">
            <w:pPr>
              <w:rPr>
                <w:sz w:val="20"/>
                <w:szCs w:val="20"/>
              </w:rPr>
            </w:pPr>
            <w:r w:rsidRPr="00F6513E">
              <w:rPr>
                <w:sz w:val="20"/>
                <w:szCs w:val="20"/>
              </w:rPr>
              <w:t>Email</w:t>
            </w:r>
          </w:p>
          <w:p w14:paraId="68277623" w14:textId="0292033A" w:rsidR="00F6513E" w:rsidRDefault="00F6513E"/>
        </w:tc>
      </w:tr>
      <w:tr w:rsidR="00F6513E" w14:paraId="332E6DDA" w14:textId="77777777" w:rsidTr="00F6513E">
        <w:tc>
          <w:tcPr>
            <w:tcW w:w="4505" w:type="dxa"/>
          </w:tcPr>
          <w:p w14:paraId="459A057B" w14:textId="77777777" w:rsidR="00F6513E" w:rsidRPr="00F6513E" w:rsidRDefault="00F6513E">
            <w:pPr>
              <w:rPr>
                <w:sz w:val="20"/>
                <w:szCs w:val="20"/>
              </w:rPr>
            </w:pPr>
            <w:r w:rsidRPr="00F6513E">
              <w:rPr>
                <w:sz w:val="20"/>
                <w:szCs w:val="20"/>
              </w:rPr>
              <w:t>Country</w:t>
            </w:r>
          </w:p>
          <w:p w14:paraId="161BD7B5" w14:textId="2B4D0A89" w:rsidR="00F6513E" w:rsidRDefault="00F6513E"/>
        </w:tc>
        <w:tc>
          <w:tcPr>
            <w:tcW w:w="4505" w:type="dxa"/>
          </w:tcPr>
          <w:p w14:paraId="32AFE5A0" w14:textId="77777777" w:rsidR="00F6513E" w:rsidRPr="00F6513E" w:rsidRDefault="00F6513E">
            <w:pPr>
              <w:rPr>
                <w:sz w:val="20"/>
                <w:szCs w:val="20"/>
              </w:rPr>
            </w:pPr>
            <w:r w:rsidRPr="00F6513E">
              <w:rPr>
                <w:sz w:val="20"/>
                <w:szCs w:val="20"/>
              </w:rPr>
              <w:t>Date of request</w:t>
            </w:r>
          </w:p>
          <w:p w14:paraId="452EE5B0" w14:textId="40D1261C" w:rsidR="00F6513E" w:rsidRDefault="00F6513E"/>
        </w:tc>
      </w:tr>
    </w:tbl>
    <w:p w14:paraId="6E8B0E5B" w14:textId="210902B8" w:rsidR="00F6513E" w:rsidRDefault="00F6513E"/>
    <w:p w14:paraId="71BA0D48" w14:textId="4A86AF17" w:rsidR="00F6513E" w:rsidRDefault="00391B87">
      <w:pPr>
        <w:rPr>
          <w:b/>
          <w:bCs/>
        </w:rPr>
      </w:pPr>
      <w:r w:rsidRPr="00391B87">
        <w:rPr>
          <w:b/>
          <w:bCs/>
        </w:rPr>
        <w:t xml:space="preserve">Research </w:t>
      </w:r>
      <w:r>
        <w:rPr>
          <w:b/>
          <w:bCs/>
        </w:rPr>
        <w:t>required</w:t>
      </w:r>
    </w:p>
    <w:p w14:paraId="74B892CE" w14:textId="1E3F3184" w:rsidR="00391B87" w:rsidRDefault="00391B87" w:rsidP="00391B87">
      <w:pPr>
        <w:rPr>
          <w:rFonts w:cstheme="minorHAnsi"/>
          <w:color w:val="000000" w:themeColor="text1"/>
        </w:rPr>
      </w:pPr>
      <w:r>
        <w:t>Please</w:t>
      </w:r>
      <w:r w:rsidRPr="00391B87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s</w:t>
      </w:r>
      <w:r w:rsidRPr="00F10EEC">
        <w:rPr>
          <w:rFonts w:cstheme="minorHAnsi"/>
          <w:color w:val="000000" w:themeColor="text1"/>
        </w:rPr>
        <w:t>et out exactly what you require</w:t>
      </w:r>
      <w:r>
        <w:rPr>
          <w:rFonts w:cstheme="minorHAnsi"/>
          <w:color w:val="000000" w:themeColor="text1"/>
        </w:rPr>
        <w:t xml:space="preserve"> us to research</w:t>
      </w:r>
      <w:r>
        <w:rPr>
          <w:color w:val="000000" w:themeColor="text1"/>
        </w:rPr>
        <w:t xml:space="preserve">. </w:t>
      </w:r>
      <w:r w:rsidRPr="004E03AB">
        <w:rPr>
          <w:rFonts w:cstheme="minorHAnsi"/>
          <w:color w:val="000000" w:themeColor="text1"/>
        </w:rPr>
        <w:t>The</w:t>
      </w:r>
      <w:r w:rsidRPr="004E03AB">
        <w:rPr>
          <w:color w:val="000000" w:themeColor="text1"/>
        </w:rPr>
        <w:t xml:space="preserve"> more information you can supply the better the chance of a positive result</w:t>
      </w:r>
      <w:r w:rsidRPr="004E03AB">
        <w:rPr>
          <w:rFonts w:cstheme="minorHAnsi"/>
          <w:color w:val="000000" w:themeColor="text1"/>
        </w:rPr>
        <w:t xml:space="preserve"> ― provide as much detail as you can about the person/people you wish us to research,</w:t>
      </w:r>
      <w:r>
        <w:rPr>
          <w:rFonts w:cstheme="minorHAnsi"/>
          <w:color w:val="000000" w:themeColor="text1"/>
        </w:rPr>
        <w:t xml:space="preserve"> and what you want us to find out for you.</w:t>
      </w:r>
    </w:p>
    <w:p w14:paraId="5407BBEE" w14:textId="5C60E0EA" w:rsidR="004A0B3F" w:rsidRDefault="004A0B3F" w:rsidP="00391B87">
      <w:pPr>
        <w:rPr>
          <w:rFonts w:cstheme="minorHAnsi"/>
          <w:color w:val="000000" w:themeColor="text1"/>
        </w:rPr>
      </w:pPr>
      <w:r w:rsidRPr="00F10EEC">
        <w:rPr>
          <w:rFonts w:cstheme="minorHAnsi"/>
          <w:color w:val="000000" w:themeColor="text1"/>
        </w:rPr>
        <w:t>The more succinct and well-ordered your enquiry, the sooner we'll be able to help you</w:t>
      </w:r>
      <w:r>
        <w:rPr>
          <w:rFonts w:cstheme="minorHAnsi"/>
          <w:color w:val="000000" w:themeColor="text1"/>
        </w:rPr>
        <w:t>.</w:t>
      </w:r>
    </w:p>
    <w:p w14:paraId="2BF7D023" w14:textId="4E92768A" w:rsidR="00391B87" w:rsidRDefault="00A4302C">
      <w:r>
        <w:rPr>
          <w:rFonts w:cstheme="minorHAnsi"/>
          <w:color w:val="000000" w:themeColor="text1"/>
        </w:rPr>
        <w:t>Add additional pages as required.</w:t>
      </w:r>
    </w:p>
    <w:p w14:paraId="0C34AA36" w14:textId="5B729B41" w:rsidR="00A4302C" w:rsidRDefault="00A4302C" w:rsidP="00A4302C">
      <w:pPr>
        <w:pBdr>
          <w:bottom w:val="single" w:sz="4" w:space="1" w:color="auto"/>
        </w:pBdr>
      </w:pPr>
    </w:p>
    <w:p w14:paraId="56BAEAF2" w14:textId="5B729B41" w:rsidR="00A4302C" w:rsidRDefault="00A4302C" w:rsidP="00A4302C">
      <w:pPr>
        <w:pBdr>
          <w:bottom w:val="single" w:sz="4" w:space="1" w:color="auto"/>
        </w:pBdr>
      </w:pPr>
    </w:p>
    <w:p w14:paraId="77C3F363" w14:textId="335D2808" w:rsidR="00A4302C" w:rsidRDefault="00A4302C"/>
    <w:p w14:paraId="17D5998B" w14:textId="78702CC7" w:rsidR="00A4302C" w:rsidRDefault="00A4302C" w:rsidP="00A4302C">
      <w:pPr>
        <w:pBdr>
          <w:bottom w:val="single" w:sz="4" w:space="1" w:color="auto"/>
        </w:pBdr>
      </w:pPr>
    </w:p>
    <w:p w14:paraId="0272D2D8" w14:textId="0A0F6863" w:rsidR="00A4302C" w:rsidRDefault="00A4302C"/>
    <w:p w14:paraId="7C002EB8" w14:textId="77777777" w:rsidR="00A4302C" w:rsidRDefault="00A4302C" w:rsidP="00A4302C">
      <w:pPr>
        <w:pBdr>
          <w:bottom w:val="single" w:sz="4" w:space="1" w:color="auto"/>
        </w:pBdr>
      </w:pPr>
    </w:p>
    <w:p w14:paraId="41454F16" w14:textId="63DA7841" w:rsidR="007922F3" w:rsidRDefault="007922F3"/>
    <w:p w14:paraId="4F443393" w14:textId="067B5FB4" w:rsidR="00A4302C" w:rsidRDefault="00A4302C" w:rsidP="00A4302C">
      <w:pPr>
        <w:pBdr>
          <w:bottom w:val="single" w:sz="4" w:space="1" w:color="auto"/>
        </w:pBdr>
      </w:pPr>
    </w:p>
    <w:p w14:paraId="50BA971C" w14:textId="77777777" w:rsidR="00C474B5" w:rsidRPr="004A0B3F" w:rsidRDefault="00C474B5" w:rsidP="00C474B5">
      <w:pPr>
        <w:rPr>
          <w:rFonts w:cstheme="minorHAnsi"/>
          <w:b/>
          <w:bCs/>
        </w:rPr>
      </w:pPr>
      <w:r w:rsidRPr="004A0B3F">
        <w:rPr>
          <w:rFonts w:cstheme="minorHAnsi"/>
          <w:b/>
          <w:bCs/>
        </w:rPr>
        <w:lastRenderedPageBreak/>
        <w:t xml:space="preserve">Known information </w:t>
      </w:r>
    </w:p>
    <w:p w14:paraId="42062401" w14:textId="55FA26D9" w:rsidR="00ED5323" w:rsidRDefault="00C474B5" w:rsidP="00C474B5">
      <w:pPr>
        <w:rPr>
          <w:rFonts w:cstheme="minorHAnsi"/>
        </w:rPr>
      </w:pPr>
      <w:r w:rsidRPr="004A0B3F">
        <w:rPr>
          <w:rFonts w:cstheme="minorHAnsi"/>
        </w:rPr>
        <w:t>Provide as much information as possible about the person to be researched</w:t>
      </w:r>
      <w:r w:rsidR="00ED5323">
        <w:rPr>
          <w:rFonts w:cstheme="minorHAnsi"/>
        </w:rPr>
        <w:t>.</w:t>
      </w:r>
      <w:r w:rsidR="00ED5323" w:rsidRPr="00ED5323">
        <w:rPr>
          <w:rFonts w:cstheme="minorHAnsi"/>
        </w:rPr>
        <w:t xml:space="preserve"> </w:t>
      </w:r>
      <w:r w:rsidR="00ED5323" w:rsidRPr="004A0B3F">
        <w:rPr>
          <w:rFonts w:cstheme="minorHAnsi"/>
        </w:rPr>
        <w:t>Include additional pages if necessary.</w:t>
      </w:r>
      <w:r w:rsidR="00ED5323">
        <w:rPr>
          <w:rFonts w:cstheme="minorHAnsi"/>
        </w:rPr>
        <w:t xml:space="preserve"> Use the prompts below, </w:t>
      </w:r>
      <w:proofErr w:type="gramStart"/>
      <w:r w:rsidR="00ED5323">
        <w:rPr>
          <w:rFonts w:cstheme="minorHAnsi"/>
        </w:rPr>
        <w:t>as long as</w:t>
      </w:r>
      <w:proofErr w:type="gramEnd"/>
      <w:r w:rsidR="00ED5323">
        <w:rPr>
          <w:rFonts w:cstheme="minorHAnsi"/>
        </w:rPr>
        <w:t xml:space="preserve"> the information is relevant to your enquiry.</w:t>
      </w:r>
    </w:p>
    <w:p w14:paraId="6B74C71A" w14:textId="1FAA288A" w:rsidR="00ED5323" w:rsidRPr="00ED5323" w:rsidRDefault="00ED5323" w:rsidP="00ED5323">
      <w:pPr>
        <w:rPr>
          <w:rFonts w:eastAsia="Times New Roman" w:cstheme="minorHAnsi"/>
          <w:color w:val="000000" w:themeColor="text1"/>
          <w:lang w:eastAsia="en-GB"/>
        </w:rPr>
      </w:pPr>
      <w:r w:rsidRPr="00F10EEC">
        <w:rPr>
          <w:rFonts w:eastAsia="Times New Roman" w:cstheme="minorHAnsi"/>
          <w:color w:val="000000" w:themeColor="text1"/>
          <w:lang w:eastAsia="en-GB"/>
        </w:rPr>
        <w:t>T</w:t>
      </w:r>
      <w:r w:rsidRPr="007A1F14">
        <w:rPr>
          <w:rFonts w:eastAsia="Times New Roman" w:cstheme="minorHAnsi"/>
          <w:color w:val="000000" w:themeColor="text1"/>
          <w:lang w:eastAsia="en-GB"/>
        </w:rPr>
        <w:t>ell us what you have already tried so we don’t spend time repeating work you have </w:t>
      </w:r>
      <w:r w:rsidRPr="00F10EEC">
        <w:rPr>
          <w:rFonts w:eastAsia="Times New Roman" w:cstheme="minorHAnsi"/>
          <w:color w:val="000000" w:themeColor="text1"/>
          <w:lang w:eastAsia="en-GB"/>
        </w:rPr>
        <w:t xml:space="preserve">already </w:t>
      </w:r>
      <w:r w:rsidRPr="007A1F14">
        <w:rPr>
          <w:rFonts w:eastAsia="Times New Roman" w:cstheme="minorHAnsi"/>
          <w:color w:val="000000" w:themeColor="text1"/>
          <w:lang w:eastAsia="en-GB"/>
        </w:rPr>
        <w:t>done</w:t>
      </w:r>
      <w:r>
        <w:rPr>
          <w:rFonts w:eastAsia="Times New Roman" w:cstheme="minorHAnsi"/>
          <w:color w:val="000000" w:themeColor="text1"/>
          <w:lang w:eastAsia="en-GB"/>
        </w:rPr>
        <w:t>. If possible, tell us about any sources you’ve already consulted.</w:t>
      </w:r>
    </w:p>
    <w:p w14:paraId="5A8AE65D" w14:textId="3934777F" w:rsidR="00ED5323" w:rsidRDefault="00ED5323" w:rsidP="00ED5323">
      <w:pPr>
        <w:rPr>
          <w:rFonts w:cstheme="minorHAnsi"/>
        </w:rPr>
      </w:pPr>
      <w:r>
        <w:rPr>
          <w:rFonts w:cstheme="minorHAnsi"/>
        </w:rPr>
        <w:t>Provide</w:t>
      </w:r>
      <w:r w:rsidRPr="004A0B3F">
        <w:rPr>
          <w:rFonts w:cstheme="minorHAnsi"/>
        </w:rPr>
        <w:t xml:space="preserve"> copies of </w:t>
      </w:r>
      <w:r>
        <w:rPr>
          <w:rFonts w:cstheme="minorHAnsi"/>
        </w:rPr>
        <w:t>certificates and</w:t>
      </w:r>
      <w:r w:rsidRPr="004A0B3F">
        <w:rPr>
          <w:rFonts w:cstheme="minorHAnsi"/>
        </w:rPr>
        <w:t xml:space="preserve"> documents </w:t>
      </w:r>
      <w:r>
        <w:rPr>
          <w:rFonts w:cstheme="minorHAnsi"/>
        </w:rPr>
        <w:t>(d</w:t>
      </w:r>
      <w:r w:rsidRPr="004A0B3F">
        <w:rPr>
          <w:rFonts w:cstheme="minorHAnsi"/>
        </w:rPr>
        <w:t>o</w:t>
      </w:r>
      <w:r>
        <w:rPr>
          <w:rFonts w:cstheme="minorHAnsi"/>
        </w:rPr>
        <w:t>n’</w:t>
      </w:r>
      <w:r w:rsidRPr="004A0B3F">
        <w:rPr>
          <w:rFonts w:cstheme="minorHAnsi"/>
        </w:rPr>
        <w:t>t send original documents</w:t>
      </w:r>
      <w:r>
        <w:rPr>
          <w:rFonts w:cstheme="minorHAnsi"/>
        </w:rPr>
        <w:t>)</w:t>
      </w:r>
      <w:r w:rsidRPr="004A0B3F">
        <w:rPr>
          <w:rFonts w:cstheme="minorHAnsi"/>
        </w:rPr>
        <w:t xml:space="preserve">. </w:t>
      </w:r>
    </w:p>
    <w:p w14:paraId="7D476BA3" w14:textId="77777777" w:rsidR="00ED5323" w:rsidRPr="00F10EEC" w:rsidRDefault="00ED5323" w:rsidP="00ED5323">
      <w:pPr>
        <w:rPr>
          <w:rFonts w:cstheme="minorHAnsi"/>
          <w:color w:val="000000" w:themeColor="text1"/>
        </w:rPr>
      </w:pPr>
      <w:r w:rsidRPr="00F10EEC">
        <w:rPr>
          <w:rFonts w:cstheme="minorHAnsi"/>
          <w:color w:val="000000" w:themeColor="text1"/>
        </w:rPr>
        <w:t>A brief pedigree chart showing the family being researched will always be of assistance</w:t>
      </w:r>
      <w:r>
        <w:rPr>
          <w:rFonts w:cstheme="minorHAnsi"/>
          <w:color w:val="000000" w:themeColor="text1"/>
        </w:rPr>
        <w:t>.</w:t>
      </w:r>
    </w:p>
    <w:p w14:paraId="29A8B88A" w14:textId="77777777" w:rsidR="007F1D67" w:rsidRPr="007F1D67" w:rsidRDefault="007F1D67" w:rsidP="00C474B5">
      <w:pPr>
        <w:rPr>
          <w:rFonts w:cstheme="minorHAnsi"/>
          <w:sz w:val="20"/>
          <w:szCs w:val="20"/>
        </w:rPr>
      </w:pPr>
    </w:p>
    <w:p w14:paraId="78997ED4" w14:textId="77777777" w:rsidR="007F1D67" w:rsidRDefault="00C474B5" w:rsidP="006B7CE7">
      <w:pPr>
        <w:pStyle w:val="NormalWeb"/>
        <w:spacing w:before="0" w:beforeAutospacing="0" w:after="360" w:afterAutospacing="0"/>
        <w:rPr>
          <w:rFonts w:asciiTheme="minorHAnsi" w:hAnsiTheme="minorHAnsi" w:cstheme="minorHAnsi"/>
        </w:rPr>
      </w:pPr>
      <w:r w:rsidRPr="007F1D67">
        <w:rPr>
          <w:rFonts w:asciiTheme="minorHAnsi" w:hAnsiTheme="minorHAnsi" w:cstheme="minorHAnsi"/>
          <w:sz w:val="18"/>
          <w:szCs w:val="18"/>
        </w:rPr>
        <w:t>Person’s Name (Maiden name for females):_________________________________________________________________</w:t>
      </w:r>
    </w:p>
    <w:p w14:paraId="3589D46E" w14:textId="503DBE33" w:rsidR="00C474B5" w:rsidRPr="007F1D67" w:rsidRDefault="00C474B5" w:rsidP="006B7CE7">
      <w:pPr>
        <w:pStyle w:val="NormalWeb"/>
        <w:spacing w:before="0" w:beforeAutospacing="0" w:after="360" w:afterAutospacing="0"/>
        <w:rPr>
          <w:rFonts w:asciiTheme="minorHAnsi" w:hAnsiTheme="minorHAnsi" w:cstheme="minorHAnsi"/>
        </w:rPr>
      </w:pPr>
      <w:r w:rsidRPr="007F1D67">
        <w:rPr>
          <w:rFonts w:asciiTheme="minorHAnsi" w:hAnsiTheme="minorHAnsi" w:cstheme="minorHAnsi"/>
          <w:sz w:val="18"/>
          <w:szCs w:val="18"/>
        </w:rPr>
        <w:t>Date and place of birth:</w:t>
      </w:r>
      <w:r w:rsidR="007F1D67">
        <w:rPr>
          <w:rFonts w:asciiTheme="minorHAnsi" w:hAnsiTheme="minorHAnsi" w:cstheme="minorHAnsi"/>
          <w:sz w:val="18"/>
          <w:szCs w:val="18"/>
        </w:rPr>
        <w:t xml:space="preserve"> </w:t>
      </w:r>
      <w:r w:rsidRPr="007F1D67">
        <w:rPr>
          <w:rFonts w:asciiTheme="minorHAnsi" w:hAnsiTheme="minorHAnsi" w:cstheme="minorHAnsi"/>
          <w:sz w:val="18"/>
          <w:szCs w:val="18"/>
        </w:rPr>
        <w:t>_________________________________ Source:</w:t>
      </w:r>
      <w:r w:rsidR="007F1D67">
        <w:rPr>
          <w:rFonts w:asciiTheme="minorHAnsi" w:hAnsiTheme="minorHAnsi" w:cstheme="minorHAnsi"/>
          <w:sz w:val="18"/>
          <w:szCs w:val="18"/>
        </w:rPr>
        <w:t xml:space="preserve"> </w:t>
      </w:r>
      <w:r w:rsidRPr="007F1D67">
        <w:rPr>
          <w:rFonts w:asciiTheme="minorHAnsi" w:hAnsiTheme="minorHAnsi" w:cstheme="minorHAnsi"/>
          <w:sz w:val="18"/>
          <w:szCs w:val="18"/>
        </w:rPr>
        <w:t>________________________________________</w:t>
      </w:r>
    </w:p>
    <w:p w14:paraId="0F52A6AD" w14:textId="11B44973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Date and place of marriage:</w:t>
      </w:r>
      <w:r w:rsidR="004C1627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>______________________________ Source:</w:t>
      </w:r>
      <w:r w:rsidR="007F1D67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>________________________________________</w:t>
      </w:r>
    </w:p>
    <w:p w14:paraId="612FD84C" w14:textId="4C727D9E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Date and place of death:</w:t>
      </w:r>
      <w:r w:rsidR="004C1627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>_________________________________ Source:</w:t>
      </w:r>
      <w:r w:rsidR="007F1D67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>________________________________________</w:t>
      </w:r>
    </w:p>
    <w:p w14:paraId="55AF44C4" w14:textId="4311EE1B" w:rsidR="007F1D67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Father‘s name:</w:t>
      </w:r>
      <w:r w:rsidR="004C1627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 xml:space="preserve">____________________________ </w:t>
      </w:r>
      <w:r w:rsidR="007F1D67">
        <w:rPr>
          <w:rFonts w:ascii="Calibri" w:hAnsi="Calibri" w:cs="Calibri"/>
          <w:sz w:val="18"/>
          <w:szCs w:val="18"/>
        </w:rPr>
        <w:t xml:space="preserve">  </w:t>
      </w:r>
      <w:r>
        <w:rPr>
          <w:rFonts w:ascii="Calibri" w:hAnsi="Calibri" w:cs="Calibri"/>
          <w:sz w:val="18"/>
          <w:szCs w:val="18"/>
        </w:rPr>
        <w:t>Birth date:</w:t>
      </w:r>
      <w:r w:rsidR="004C1627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 xml:space="preserve">__________________ </w:t>
      </w:r>
      <w:r w:rsidR="007F1D67">
        <w:rPr>
          <w:rFonts w:ascii="Calibri" w:hAnsi="Calibri" w:cs="Calibri"/>
          <w:sz w:val="18"/>
          <w:szCs w:val="18"/>
        </w:rPr>
        <w:t xml:space="preserve">  </w:t>
      </w:r>
      <w:r>
        <w:rPr>
          <w:rFonts w:ascii="Calibri" w:hAnsi="Calibri" w:cs="Calibri"/>
          <w:sz w:val="18"/>
          <w:szCs w:val="18"/>
        </w:rPr>
        <w:t>Death date:</w:t>
      </w:r>
      <w:r w:rsidR="004C1627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>____________________</w:t>
      </w:r>
    </w:p>
    <w:p w14:paraId="0B8FCB29" w14:textId="215B3521" w:rsidR="007F1D67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Mother‘s name:</w:t>
      </w:r>
      <w:r w:rsidR="004C1627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 xml:space="preserve">___________________________ </w:t>
      </w:r>
      <w:r w:rsidR="007F1D67">
        <w:rPr>
          <w:rFonts w:ascii="Calibri" w:hAnsi="Calibri" w:cs="Calibri"/>
          <w:sz w:val="18"/>
          <w:szCs w:val="18"/>
        </w:rPr>
        <w:t xml:space="preserve">  </w:t>
      </w:r>
      <w:r>
        <w:rPr>
          <w:rFonts w:ascii="Calibri" w:hAnsi="Calibri" w:cs="Calibri"/>
          <w:sz w:val="18"/>
          <w:szCs w:val="18"/>
        </w:rPr>
        <w:t>Birth date:</w:t>
      </w:r>
      <w:r w:rsidR="004C1627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 xml:space="preserve">__________________ </w:t>
      </w:r>
      <w:r w:rsidR="007F1D67">
        <w:rPr>
          <w:rFonts w:ascii="Calibri" w:hAnsi="Calibri" w:cs="Calibri"/>
          <w:sz w:val="18"/>
          <w:szCs w:val="18"/>
        </w:rPr>
        <w:t xml:space="preserve">  </w:t>
      </w:r>
      <w:r>
        <w:rPr>
          <w:rFonts w:ascii="Calibri" w:hAnsi="Calibri" w:cs="Calibri"/>
          <w:sz w:val="18"/>
          <w:szCs w:val="18"/>
        </w:rPr>
        <w:t>Death date:</w:t>
      </w:r>
      <w:r w:rsidR="004C1627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>____________________</w:t>
      </w:r>
    </w:p>
    <w:p w14:paraId="29E604E6" w14:textId="21E867B7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,Bold" w:hAnsi="Calibri,Bold"/>
          <w:sz w:val="18"/>
          <w:szCs w:val="18"/>
        </w:rPr>
        <w:t xml:space="preserve">Spouse’s Name </w:t>
      </w:r>
      <w:r>
        <w:rPr>
          <w:rFonts w:ascii="Calibri" w:hAnsi="Calibri" w:cs="Calibri"/>
          <w:sz w:val="18"/>
          <w:szCs w:val="18"/>
        </w:rPr>
        <w:t>(Maiden name for females):</w:t>
      </w:r>
      <w:r w:rsidR="004C1627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>________________________________________________________________</w:t>
      </w:r>
    </w:p>
    <w:p w14:paraId="76A16F8D" w14:textId="6BDF8C27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Date and place of birth:</w:t>
      </w:r>
      <w:r w:rsidR="004C1627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>_________________________________ Source:_________________________________________</w:t>
      </w:r>
    </w:p>
    <w:p w14:paraId="292656D8" w14:textId="72F81579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Date and place of death:</w:t>
      </w:r>
      <w:r w:rsidR="004C1627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>________________________________ Source:_________________________________________</w:t>
      </w:r>
    </w:p>
    <w:p w14:paraId="45995005" w14:textId="3FDEDB17" w:rsidR="00C474B5" w:rsidRDefault="00C474B5" w:rsidP="006B7CE7">
      <w:pPr>
        <w:pStyle w:val="NormalWeb"/>
        <w:spacing w:before="0" w:beforeAutospacing="0" w:after="360" w:afterAutospacing="0"/>
        <w:rPr>
          <w:rFonts w:ascii="Calibri,Bold" w:hAnsi="Calibri,Bold"/>
          <w:sz w:val="18"/>
          <w:szCs w:val="18"/>
        </w:rPr>
      </w:pPr>
      <w:r>
        <w:rPr>
          <w:rFonts w:ascii="Calibri,Bold" w:hAnsi="Calibri,Bold"/>
          <w:sz w:val="18"/>
          <w:szCs w:val="18"/>
        </w:rPr>
        <w:t>Children</w:t>
      </w:r>
      <w:r w:rsidR="00522EB7">
        <w:rPr>
          <w:rFonts w:ascii="Calibri,Bold" w:hAnsi="Calibri,Bold"/>
          <w:sz w:val="18"/>
          <w:szCs w:val="18"/>
        </w:rPr>
        <w:t xml:space="preserve"> or other relevant people</w:t>
      </w:r>
      <w:r>
        <w:rPr>
          <w:rFonts w:ascii="Calibri,Bold" w:hAnsi="Calibri,Bold"/>
          <w:sz w:val="18"/>
          <w:szCs w:val="18"/>
        </w:rPr>
        <w:t xml:space="preserve">’s names and details: </w:t>
      </w:r>
    </w:p>
    <w:p w14:paraId="70899014" w14:textId="66221C01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56DE9EE0" w14:textId="5285C2A8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6AC20882" w14:textId="77777777" w:rsidR="004C1627" w:rsidRDefault="004C1627" w:rsidP="004C162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30CD478F" w14:textId="77777777" w:rsidR="004C1627" w:rsidRDefault="004C1627" w:rsidP="004C162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15AC0F14" w14:textId="038D1801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5FCC963E" w14:textId="6B2215D2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4A34ACF2" w14:textId="3E33AEFB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7BD96711" w14:textId="553AC216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77005D70" w14:textId="77777777" w:rsidR="00C474B5" w:rsidRDefault="00C474B5" w:rsidP="006B7CE7">
      <w:pPr>
        <w:pStyle w:val="NormalWeb"/>
        <w:spacing w:before="0" w:beforeAutospacing="0" w:after="360" w:afterAutospacing="0"/>
        <w:rPr>
          <w:rFonts w:ascii="Calibri,Bold" w:hAnsi="Calibri,Bold"/>
          <w:sz w:val="18"/>
          <w:szCs w:val="18"/>
        </w:rPr>
      </w:pPr>
      <w:r>
        <w:rPr>
          <w:rFonts w:ascii="Calibri,Bold" w:hAnsi="Calibri,Bold"/>
          <w:sz w:val="18"/>
          <w:szCs w:val="18"/>
        </w:rPr>
        <w:t xml:space="preserve">Additional information (include any sources consulted): </w:t>
      </w:r>
    </w:p>
    <w:p w14:paraId="60FCE31B" w14:textId="259F9ABF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64B11300" w14:textId="77777777" w:rsidR="004C1627" w:rsidRDefault="004C1627" w:rsidP="004C162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7832C568" w14:textId="77777777" w:rsidR="004C1627" w:rsidRDefault="004C1627" w:rsidP="004C162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603FF4EA" w14:textId="77777777" w:rsidR="004C1627" w:rsidRDefault="004C1627" w:rsidP="004C162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19B341C6" w14:textId="477B51C6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13EEAE32" w14:textId="2124BEAA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4D5CFD74" w14:textId="1CAF80D8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561C3477" w14:textId="225FB986" w:rsidR="00C474B5" w:rsidRDefault="00C474B5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7BE322E2" w14:textId="6935F59B" w:rsidR="00C474B5" w:rsidRDefault="00C474B5" w:rsidP="006B7CE7">
      <w:pPr>
        <w:pStyle w:val="NormalWeb"/>
        <w:spacing w:before="0" w:beforeAutospacing="0" w:after="360" w:afterAutospacing="0"/>
      </w:pPr>
      <w:r>
        <w:rPr>
          <w:rFonts w:ascii="Calibri" w:hAnsi="Calibri" w:cs="Calibri"/>
          <w:sz w:val="18"/>
          <w:szCs w:val="18"/>
        </w:rPr>
        <w:t xml:space="preserve"> ____________________________________________________________________________________________________</w:t>
      </w:r>
    </w:p>
    <w:p w14:paraId="4362D376" w14:textId="4D4187BF" w:rsidR="006F3132" w:rsidRDefault="004C1627" w:rsidP="006B7CE7">
      <w:pPr>
        <w:pStyle w:val="NormalWeb"/>
        <w:spacing w:before="0" w:beforeAutospacing="0" w:after="360" w:afterAutospacing="0"/>
        <w:rPr>
          <w:rFonts w:ascii="Calibri,Bold" w:hAnsi="Calibri,Bold"/>
          <w:sz w:val="18"/>
          <w:szCs w:val="18"/>
        </w:rPr>
      </w:pPr>
      <w:r>
        <w:rPr>
          <w:rFonts w:ascii="Calibri,Bold" w:hAnsi="Calibri,Bold"/>
          <w:sz w:val="18"/>
          <w:szCs w:val="18"/>
        </w:rPr>
        <w:t>List</w:t>
      </w:r>
      <w:r w:rsidR="006F3132">
        <w:rPr>
          <w:rFonts w:ascii="Calibri,Bold" w:hAnsi="Calibri,Bold"/>
          <w:sz w:val="18"/>
          <w:szCs w:val="18"/>
        </w:rPr>
        <w:t xml:space="preserve"> of document</w:t>
      </w:r>
      <w:r>
        <w:rPr>
          <w:rFonts w:ascii="Calibri,Bold" w:hAnsi="Calibri,Bold"/>
          <w:sz w:val="18"/>
          <w:szCs w:val="18"/>
        </w:rPr>
        <w:t xml:space="preserve"> copie</w:t>
      </w:r>
      <w:r w:rsidR="006F3132">
        <w:rPr>
          <w:rFonts w:ascii="Calibri,Bold" w:hAnsi="Calibri,Bold"/>
          <w:sz w:val="18"/>
          <w:szCs w:val="18"/>
        </w:rPr>
        <w:t>s attached</w:t>
      </w:r>
      <w:r>
        <w:rPr>
          <w:rFonts w:ascii="Calibri,Bold" w:hAnsi="Calibri,Bold"/>
          <w:sz w:val="18"/>
          <w:szCs w:val="18"/>
        </w:rPr>
        <w:t>/included</w:t>
      </w:r>
      <w:r w:rsidR="006F3132">
        <w:rPr>
          <w:rFonts w:ascii="Calibri,Bold" w:hAnsi="Calibri,Bold"/>
          <w:sz w:val="18"/>
          <w:szCs w:val="18"/>
        </w:rPr>
        <w:t>:</w:t>
      </w:r>
    </w:p>
    <w:p w14:paraId="41571F26" w14:textId="77777777" w:rsidR="006F3132" w:rsidRDefault="006F3132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660190E3" w14:textId="77777777" w:rsidR="004C1627" w:rsidRDefault="004C1627" w:rsidP="004C162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652040E2" w14:textId="77777777" w:rsidR="004C1627" w:rsidRDefault="004C1627" w:rsidP="004C162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216617F0" w14:textId="77777777" w:rsidR="004C1627" w:rsidRDefault="004C1627" w:rsidP="004C162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4652C102" w14:textId="77777777" w:rsidR="006F3132" w:rsidRDefault="006F3132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6FC33926" w14:textId="77777777" w:rsidR="006F3132" w:rsidRDefault="006F3132" w:rsidP="006B7CE7">
      <w:pPr>
        <w:pStyle w:val="NormalWeb"/>
        <w:spacing w:before="0" w:beforeAutospacing="0" w:after="360" w:afterAutospacing="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____________________________________________________________________________________________________</w:t>
      </w:r>
    </w:p>
    <w:p w14:paraId="3B24FDB2" w14:textId="04ABDFEF" w:rsidR="00A4302C" w:rsidRPr="00391B87" w:rsidRDefault="00A4302C" w:rsidP="006B7CE7">
      <w:pPr>
        <w:spacing w:after="360"/>
      </w:pPr>
    </w:p>
    <w:sectPr w:rsidR="00A4302C" w:rsidRPr="00391B87" w:rsidSect="00F02C7A">
      <w:footerReference w:type="even" r:id="rId7"/>
      <w:foot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7FCE0" w14:textId="77777777" w:rsidR="0058551C" w:rsidRDefault="0058551C" w:rsidP="00A56408">
      <w:pPr>
        <w:spacing w:after="0"/>
      </w:pPr>
      <w:r>
        <w:separator/>
      </w:r>
    </w:p>
  </w:endnote>
  <w:endnote w:type="continuationSeparator" w:id="0">
    <w:p w14:paraId="4041490B" w14:textId="77777777" w:rsidR="0058551C" w:rsidRDefault="0058551C" w:rsidP="00A564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477027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2ED201" w14:textId="26A29BA5" w:rsidR="00A56408" w:rsidRDefault="00A56408" w:rsidP="002428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AD87DA" w14:textId="77777777" w:rsidR="00A56408" w:rsidRDefault="00A56408" w:rsidP="00A5640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3B82A" w14:textId="4D2EF7B9" w:rsidR="00A56408" w:rsidRPr="00A4302C" w:rsidRDefault="00A56408" w:rsidP="00242866">
    <w:pPr>
      <w:pStyle w:val="Footer"/>
      <w:framePr w:wrap="none" w:vAnchor="text" w:hAnchor="margin" w:xAlign="right" w:y="1"/>
      <w:rPr>
        <w:rStyle w:val="PageNumber"/>
        <w:rFonts w:cstheme="minorHAnsi"/>
        <w:sz w:val="20"/>
        <w:szCs w:val="20"/>
      </w:rPr>
    </w:pPr>
    <w:r w:rsidRPr="00A4302C">
      <w:rPr>
        <w:rStyle w:val="PageNumber"/>
        <w:rFonts w:cstheme="minorHAnsi"/>
        <w:sz w:val="20"/>
        <w:szCs w:val="20"/>
        <w:lang w:val="en-GB"/>
      </w:rPr>
      <w:t xml:space="preserve">Page </w:t>
    </w:r>
    <w:r w:rsidRPr="00A4302C">
      <w:rPr>
        <w:rStyle w:val="PageNumber"/>
        <w:rFonts w:cstheme="minorHAnsi"/>
        <w:sz w:val="20"/>
        <w:szCs w:val="20"/>
        <w:lang w:val="en-GB"/>
      </w:rPr>
      <w:fldChar w:fldCharType="begin"/>
    </w:r>
    <w:r w:rsidRPr="00A4302C">
      <w:rPr>
        <w:rStyle w:val="PageNumber"/>
        <w:rFonts w:cstheme="minorHAnsi"/>
        <w:sz w:val="20"/>
        <w:szCs w:val="20"/>
        <w:lang w:val="en-GB"/>
      </w:rPr>
      <w:instrText xml:space="preserve"> PAGE </w:instrText>
    </w:r>
    <w:r w:rsidRPr="00A4302C">
      <w:rPr>
        <w:rStyle w:val="PageNumber"/>
        <w:rFonts w:cstheme="minorHAnsi"/>
        <w:sz w:val="20"/>
        <w:szCs w:val="20"/>
        <w:lang w:val="en-GB"/>
      </w:rPr>
      <w:fldChar w:fldCharType="separate"/>
    </w:r>
    <w:r w:rsidRPr="00A4302C">
      <w:rPr>
        <w:rStyle w:val="PageNumber"/>
        <w:rFonts w:cstheme="minorHAnsi"/>
        <w:noProof/>
        <w:sz w:val="20"/>
        <w:szCs w:val="20"/>
        <w:lang w:val="en-GB"/>
      </w:rPr>
      <w:t>1</w:t>
    </w:r>
    <w:r w:rsidRPr="00A4302C">
      <w:rPr>
        <w:rStyle w:val="PageNumber"/>
        <w:rFonts w:cstheme="minorHAnsi"/>
        <w:sz w:val="20"/>
        <w:szCs w:val="20"/>
        <w:lang w:val="en-GB"/>
      </w:rPr>
      <w:fldChar w:fldCharType="end"/>
    </w:r>
    <w:r w:rsidRPr="00A4302C">
      <w:rPr>
        <w:rStyle w:val="PageNumber"/>
        <w:rFonts w:cstheme="minorHAnsi"/>
        <w:sz w:val="20"/>
        <w:szCs w:val="20"/>
        <w:lang w:val="en-GB"/>
      </w:rPr>
      <w:t xml:space="preserve"> of </w:t>
    </w:r>
    <w:r w:rsidRPr="00A4302C">
      <w:rPr>
        <w:rStyle w:val="PageNumber"/>
        <w:rFonts w:cstheme="minorHAnsi"/>
        <w:sz w:val="20"/>
        <w:szCs w:val="20"/>
        <w:lang w:val="en-GB"/>
      </w:rPr>
      <w:fldChar w:fldCharType="begin"/>
    </w:r>
    <w:r w:rsidRPr="00A4302C">
      <w:rPr>
        <w:rStyle w:val="PageNumber"/>
        <w:rFonts w:cstheme="minorHAnsi"/>
        <w:sz w:val="20"/>
        <w:szCs w:val="20"/>
        <w:lang w:val="en-GB"/>
      </w:rPr>
      <w:instrText xml:space="preserve"> NUMPAGES </w:instrText>
    </w:r>
    <w:r w:rsidRPr="00A4302C">
      <w:rPr>
        <w:rStyle w:val="PageNumber"/>
        <w:rFonts w:cstheme="minorHAnsi"/>
        <w:sz w:val="20"/>
        <w:szCs w:val="20"/>
        <w:lang w:val="en-GB"/>
      </w:rPr>
      <w:fldChar w:fldCharType="separate"/>
    </w:r>
    <w:r w:rsidRPr="00A4302C">
      <w:rPr>
        <w:rStyle w:val="PageNumber"/>
        <w:rFonts w:cstheme="minorHAnsi"/>
        <w:noProof/>
        <w:sz w:val="20"/>
        <w:szCs w:val="20"/>
        <w:lang w:val="en-GB"/>
      </w:rPr>
      <w:t>1</w:t>
    </w:r>
    <w:r w:rsidRPr="00A4302C">
      <w:rPr>
        <w:rStyle w:val="PageNumber"/>
        <w:rFonts w:cstheme="minorHAnsi"/>
        <w:sz w:val="20"/>
        <w:szCs w:val="20"/>
        <w:lang w:val="en-GB"/>
      </w:rPr>
      <w:fldChar w:fldCharType="end"/>
    </w:r>
  </w:p>
  <w:p w14:paraId="00B06F74" w14:textId="77777777" w:rsidR="00A56408" w:rsidRPr="00A4302C" w:rsidRDefault="00A56408" w:rsidP="00A56408">
    <w:pPr>
      <w:pStyle w:val="Footer"/>
      <w:ind w:right="360"/>
      <w:rPr>
        <w:rFonts w:cstheme="minorHAns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E40AF" w14:textId="77777777" w:rsidR="0058551C" w:rsidRDefault="0058551C" w:rsidP="00A56408">
      <w:pPr>
        <w:spacing w:after="0"/>
      </w:pPr>
      <w:r>
        <w:separator/>
      </w:r>
    </w:p>
  </w:footnote>
  <w:footnote w:type="continuationSeparator" w:id="0">
    <w:p w14:paraId="3733BB0D" w14:textId="77777777" w:rsidR="0058551C" w:rsidRDefault="0058551C" w:rsidP="00A56408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NTAxMjc1Njc1MDRV0lEKTi0uzszPAykwrAUALq83pSwAAAA="/>
  </w:docVars>
  <w:rsids>
    <w:rsidRoot w:val="00683F74"/>
    <w:rsid w:val="00155C81"/>
    <w:rsid w:val="00156048"/>
    <w:rsid w:val="002A5D56"/>
    <w:rsid w:val="002B1B00"/>
    <w:rsid w:val="002E671C"/>
    <w:rsid w:val="00391B87"/>
    <w:rsid w:val="004A0B3F"/>
    <w:rsid w:val="004C1627"/>
    <w:rsid w:val="00522EB7"/>
    <w:rsid w:val="0058551C"/>
    <w:rsid w:val="0058719B"/>
    <w:rsid w:val="00683F74"/>
    <w:rsid w:val="006B7CE7"/>
    <w:rsid w:val="006F3132"/>
    <w:rsid w:val="007922F3"/>
    <w:rsid w:val="007C4844"/>
    <w:rsid w:val="007F1D67"/>
    <w:rsid w:val="008E1CE2"/>
    <w:rsid w:val="009D17C2"/>
    <w:rsid w:val="00A4302C"/>
    <w:rsid w:val="00A56408"/>
    <w:rsid w:val="00C103BC"/>
    <w:rsid w:val="00C474B5"/>
    <w:rsid w:val="00D2619C"/>
    <w:rsid w:val="00D866B3"/>
    <w:rsid w:val="00DD67DB"/>
    <w:rsid w:val="00E323B5"/>
    <w:rsid w:val="00E97B76"/>
    <w:rsid w:val="00ED5323"/>
    <w:rsid w:val="00F02C7A"/>
    <w:rsid w:val="00F65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B4019"/>
  <w15:chartTrackingRefBased/>
  <w15:docId w15:val="{FF917C6D-EB85-B44B-89DA-6DCF4639E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C81"/>
    <w:pPr>
      <w:spacing w:after="12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8719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table" w:styleId="TableGrid">
    <w:name w:val="Table Grid"/>
    <w:basedOn w:val="TableNormal"/>
    <w:uiPriority w:val="39"/>
    <w:rsid w:val="00F651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640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6408"/>
  </w:style>
  <w:style w:type="paragraph" w:styleId="Footer">
    <w:name w:val="footer"/>
    <w:basedOn w:val="Normal"/>
    <w:link w:val="FooterChar"/>
    <w:uiPriority w:val="99"/>
    <w:unhideWhenUsed/>
    <w:rsid w:val="00A5640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6408"/>
  </w:style>
  <w:style w:type="character" w:styleId="PageNumber">
    <w:name w:val="page number"/>
    <w:basedOn w:val="DefaultParagraphFont"/>
    <w:uiPriority w:val="99"/>
    <w:semiHidden/>
    <w:unhideWhenUsed/>
    <w:rsid w:val="00A564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82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40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04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3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5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7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8</Words>
  <Characters>403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Sale</dc:creator>
  <cp:keywords/>
  <dc:description/>
  <cp:lastModifiedBy>Sue Reid</cp:lastModifiedBy>
  <cp:revision>2</cp:revision>
  <cp:lastPrinted>2022-04-17T06:27:00Z</cp:lastPrinted>
  <dcterms:created xsi:type="dcterms:W3CDTF">2022-04-17T06:27:00Z</dcterms:created>
  <dcterms:modified xsi:type="dcterms:W3CDTF">2022-04-17T06:27:00Z</dcterms:modified>
</cp:coreProperties>
</file>